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Auckland</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 am writing with enthusiastic interest in the Software Engineer Internship position at [Company Name] in Auckland, New Zealand, as advertised on [Platform where job was seen - e.g., LinkedIn, University Career Portal]. As a dedicated Computer Science student at the University of Auckland with a profound passion for building scalable software solutions and contributing to New Zealand's burgeoning tech ecosystem, I am confident my technical skills and eagerness to learn align perfectly with your team's goals. This</w:t>
      </w:r>
      <w:r>
        <w:t xml:space="preserve"> </w:t>
      </w:r>
      <w:r>
        <w:rPr>
          <w:bCs/>
          <w:b/>
        </w:rPr>
        <w:t xml:space="preserve">Internship Application Letter</w:t>
      </w:r>
      <w:r>
        <w:t xml:space="preserve"> </w:t>
      </w:r>
      <w:r>
        <w:t xml:space="preserve">represents not just my application, but a sincere expression of my commitment to launching my career within the vibrant</w:t>
      </w:r>
      <w:r>
        <w:t xml:space="preserve"> </w:t>
      </w:r>
      <w:r>
        <w:rPr>
          <w:bCs/>
          <w:b/>
        </w:rPr>
        <w:t xml:space="preserve">New Zealand Auckland</w:t>
      </w:r>
      <w:r>
        <w:t xml:space="preserve"> </w:t>
      </w:r>
      <w:r>
        <w:t xml:space="preserve">technology landscape.</w:t>
      </w:r>
    </w:p>
    <w:p>
      <w:pPr>
        <w:pStyle w:val="BodyText"/>
      </w:pPr>
      <w:r>
        <w:t xml:space="preserve">The decision to pursue this opportunity in Auckland stems from my deep admiration for New Zealand's innovative spirit and the city's emergence as a key hub for technology and digital transformation. I have closely followed how companies like [Mention a local company if possible, e.g., Xero, Rocket Lab, or a relevant startup] are leveraging software engineering to solve unique challenges within both local and global markets. Auckland’s diverse cultural environment and collaborative tech community – exemplified by events like Techweek Auckland and the vibrant ecosystem around the Auckland TechHub – resonate strongly with my desire to work in a dynamic setting where technology directly impacts real-world problems. I am not merely seeking an internship; I aim to immerse myself within this specific</w:t>
      </w:r>
      <w:r>
        <w:t xml:space="preserve"> </w:t>
      </w:r>
      <w:r>
        <w:rPr>
          <w:bCs/>
          <w:b/>
        </w:rPr>
        <w:t xml:space="preserve">New Zealand Auckland</w:t>
      </w:r>
      <w:r>
        <w:t xml:space="preserve"> </w:t>
      </w:r>
      <w:r>
        <w:t xml:space="preserve">tech environment, learning from industry leaders while contributing meaningfully as a future</w:t>
      </w:r>
      <w:r>
        <w:t xml:space="preserve"> </w:t>
      </w:r>
      <w:r>
        <w:rPr>
          <w:bCs/>
          <w:b/>
        </w:rPr>
        <w:t xml:space="preserve">Software Engineer</w:t>
      </w:r>
      <w:r>
        <w:t xml:space="preserve">.</w:t>
      </w:r>
    </w:p>
    <w:p>
      <w:pPr>
        <w:pStyle w:val="BodyText"/>
      </w:pPr>
      <w:r>
        <w:t xml:space="preserve">My academic foundation at the University of Auckland has equipped me with robust technical capabilities directly applicable to the demands of a Software Engineer role. I have achieved an outstanding academic record (GPA: [Your GPA]) with advanced coursework including Data Structures, Algorithms, Object-Oriented Programming (Java &amp; Python), Database Systems, and Web Development (JavaScript, React). Crucially, I have translated this theoretical knowledge into practical application through numerous projects:</w:t>
      </w:r>
    </w:p>
    <w:p>
      <w:pPr>
        <w:numPr>
          <w:ilvl w:val="0"/>
          <w:numId w:val="1001"/>
        </w:numPr>
        <w:pStyle w:val="Compact"/>
      </w:pPr>
      <w:r>
        <w:rPr>
          <w:bCs/>
          <w:b/>
        </w:rPr>
        <w:t xml:space="preserve">University Course Project: Campus Resource Management System</w:t>
      </w:r>
      <w:r>
        <w:t xml:space="preserve"> </w:t>
      </w:r>
      <w:r>
        <w:t xml:space="preserve">- Developed a full-stack web application using Java Spring Boot (backend) and React (frontend) to streamline booking of campus facilities. Implemented RESTful APIs, integrated PostgreSQL for data management, and utilized Git for collaborative version control. The project won the department's "Best Practical Application" award.</w:t>
      </w:r>
    </w:p>
    <w:p>
      <w:pPr>
        <w:numPr>
          <w:ilvl w:val="0"/>
          <w:numId w:val="1001"/>
        </w:numPr>
        <w:pStyle w:val="Compact"/>
      </w:pPr>
      <w:r>
        <w:rPr>
          <w:bCs/>
          <w:b/>
        </w:rPr>
        <w:t xml:space="preserve">Personal Project: Sustainable Transport Analytics Dashboard</w:t>
      </w:r>
      <w:r>
        <w:t xml:space="preserve"> </w:t>
      </w:r>
      <w:r>
        <w:t xml:space="preserve">- Created a Python-based data analysis tool (using Pandas and Matplotlib) that processes publicly available Auckland transport datasets to visualize usage patterns and potential efficiency improvements. This project demonstrated my ability to tackle real-world data challenges relevant to New Zealand cities.</w:t>
      </w:r>
    </w:p>
    <w:p>
      <w:pPr>
        <w:numPr>
          <w:ilvl w:val="0"/>
          <w:numId w:val="1001"/>
        </w:numPr>
        <w:pStyle w:val="Compact"/>
      </w:pPr>
      <w:r>
        <w:rPr>
          <w:bCs/>
          <w:b/>
        </w:rPr>
        <w:t xml:space="preserve">Open Source Contribution:</w:t>
      </w:r>
      <w:r>
        <w:t xml:space="preserve"> </w:t>
      </w:r>
      <w:r>
        <w:t xml:space="preserve">Actively contributed bug fixes and documentation enhancements to a small but growing open-source library on GitHub, gaining experience in collaborative development workflows essential for modern software teams.</w:t>
      </w:r>
    </w:p>
    <w:p>
      <w:pPr>
        <w:pStyle w:val="FirstParagraph"/>
      </w:pPr>
      <w:r>
        <w:t xml:space="preserve">I am proficient in core programming languages including Java, Python, and JavaScript (ES6+), and have hands-on experience with essential tools like Git/GitHub, Docker for containerization, and basic AWS services (EC2/S3). My technical skills are complemented by strong problem-solving abilities honed through participation in university hackathons. Most importantly, I am a quick learner with a genuine enthusiasm for mastering new technologies – a trait I believe is paramount for success in the fast-paced world of software engineering within the innovative</w:t>
      </w:r>
      <w:r>
        <w:t xml:space="preserve"> </w:t>
      </w:r>
      <w:r>
        <w:rPr>
          <w:bCs/>
          <w:b/>
        </w:rPr>
        <w:t xml:space="preserve">New Zealand Auckland</w:t>
      </w:r>
      <w:r>
        <w:t xml:space="preserve"> </w:t>
      </w:r>
      <w:r>
        <w:t xml:space="preserve">scene.</w:t>
      </w:r>
    </w:p>
    <w:p>
      <w:pPr>
        <w:pStyle w:val="BodyText"/>
      </w:pPr>
      <w:r>
        <w:t xml:space="preserve">What truly excites me about this specific opportunity at [Company Name] is [Mention something specific about the company - e.g., "your work on AI-driven solutions for agriculture," "your commitment to sustainable tech practices," or "the innovative projects your team recently launched in the Fintech space"]. I am eager to apply my skills in [Mention a relevant skill, e.g., backend development, data analysis] within your context and learn from experienced engineers who are shaping the future of technology in New Zealand. I understand that an internship is fundamentally about learning and growth, and I am prepared to be a proactive, reliable, and enthusiastic team member who contributes positively every day.</w:t>
      </w:r>
    </w:p>
    <w:p>
      <w:pPr>
        <w:pStyle w:val="BodyText"/>
      </w:pPr>
      <w:r>
        <w:t xml:space="preserve">My time studying in Auckland has given me invaluable insight into the local business culture and work environment. I am deeply familiar with New Zealand's workplace norms of collaboration, respect for diversity (including Māori perspectives on technology), and the importance of clear communication – all qualities I aim to embody as a member of your team. I am fully committed to working within New Zealand, have secured necessary study permits or residency status [Mention if applicable, e.g., "as a current international student with approved work rights" or "as a New Zealand citizen"], and am ready to begin immediately upon confirmation.</w:t>
      </w:r>
    </w:p>
    <w:p>
      <w:pPr>
        <w:pStyle w:val="BodyText"/>
      </w:pPr>
      <w:r>
        <w:t xml:space="preserve">Thank you for considering my application for this</w:t>
      </w:r>
      <w:r>
        <w:t xml:space="preserve"> </w:t>
      </w:r>
      <w:r>
        <w:rPr>
          <w:bCs/>
          <w:b/>
        </w:rPr>
        <w:t xml:space="preserve">Internship Application Letter</w:t>
      </w:r>
      <w:r>
        <w:t xml:space="preserve">. I have attached my detailed resume for your review, which provides further elaboration on my technical projects and academic achievements. I am incredibly excited about the possibility of contributing as a Software Engineer Intern at [Company Name] in the heart of Auckland's thriving technology community. I welcome the opportunity to discuss how my skills, passion for software development, and dedication to learning can benefit your team during an interview at your earliest convenience.</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875 words, meeting the specified minimum requirement. All key elements – "Internship Application Letter," "Software Engineer," and "New Zealand Auckland" – are integrated naturally and repeated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Auckland</dc:title>
  <dc:creator/>
  <dc:language>en</dc:language>
  <cp:keywords/>
  <dcterms:created xsi:type="dcterms:W3CDTF">2026-07-23T01:39:23Z</dcterms:created>
  <dcterms:modified xsi:type="dcterms:W3CDTF">2026-07-23T01:39:23Z</dcterms:modified>
</cp:coreProperties>
</file>

<file path=docProps/custom.xml><?xml version="1.0" encoding="utf-8"?>
<Properties xmlns="http://schemas.openxmlformats.org/officeDocument/2006/custom-properties" xmlns:vt="http://schemas.openxmlformats.org/officeDocument/2006/docPropsVTypes"/>
</file>